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 mari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5 brand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dmariam@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38774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